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127C" w:rsidRPr="00F81101" w:rsidRDefault="00AF4CF0" w:rsidP="00736FEE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 xml:space="preserve">Contacting </w:t>
      </w:r>
      <w:r w:rsidR="002825AC" w:rsidRPr="00F81101">
        <w:rPr>
          <w:rFonts w:ascii="Times New Roman" w:hAnsi="Times New Roman" w:cs="Times New Roman"/>
          <w:b/>
          <w:sz w:val="24"/>
          <w:szCs w:val="24"/>
        </w:rPr>
        <w:t xml:space="preserve">Assistive Technology Resources in </w:t>
      </w:r>
      <w:r w:rsidR="00736FEE" w:rsidRPr="00F81101">
        <w:rPr>
          <w:rFonts w:ascii="Times New Roman" w:hAnsi="Times New Roman" w:cs="Times New Roman"/>
          <w:b/>
          <w:sz w:val="24"/>
          <w:szCs w:val="24"/>
        </w:rPr>
        <w:t>Massachusetts</w:t>
      </w:r>
    </w:p>
    <w:p w:rsidR="002825AC" w:rsidRPr="00F81101" w:rsidRDefault="002825AC">
      <w:p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 xml:space="preserve">MassMATCH oversees several key Assistive Technology </w:t>
      </w:r>
      <w:r w:rsidR="00350531" w:rsidRPr="00F81101">
        <w:rPr>
          <w:rFonts w:ascii="Times New Roman" w:hAnsi="Times New Roman" w:cs="Times New Roman"/>
          <w:sz w:val="24"/>
          <w:szCs w:val="24"/>
        </w:rPr>
        <w:t>programs</w:t>
      </w:r>
      <w:r w:rsidRPr="00F81101">
        <w:rPr>
          <w:rFonts w:ascii="Times New Roman" w:hAnsi="Times New Roman" w:cs="Times New Roman"/>
          <w:sz w:val="24"/>
          <w:szCs w:val="24"/>
        </w:rPr>
        <w:t xml:space="preserve"> in MA. Info on the following programs can be found at </w:t>
      </w:r>
      <w:hyperlink r:id="rId7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www.massmatch.org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2825AC" w:rsidRPr="00F81101" w:rsidRDefault="002825AC" w:rsidP="002825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 xml:space="preserve">Assistive Technology Exchange in New England and New York: </w:t>
      </w:r>
      <w:hyperlink r:id="rId8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www.getATstuff.org</w:t>
        </w:r>
      </w:hyperlink>
    </w:p>
    <w:p w:rsidR="002825AC" w:rsidRPr="00F81101" w:rsidRDefault="002825AC" w:rsidP="002825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 xml:space="preserve">MA Assistive Technology loan program: </w:t>
      </w:r>
      <w:hyperlink r:id="rId9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www.massatloan.org</w:t>
        </w:r>
      </w:hyperlink>
    </w:p>
    <w:p w:rsidR="002825AC" w:rsidRPr="00F81101" w:rsidRDefault="002825AC" w:rsidP="002825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 xml:space="preserve">MA Assistive Technology Long-Term Device Loan program: </w:t>
      </w:r>
      <w:hyperlink r:id="rId10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www.massatloan.org/aboutmaatminiloan.htm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25AC" w:rsidRPr="00F81101" w:rsidRDefault="002825AC" w:rsidP="002825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 xml:space="preserve">REquipment: Durable Medical Equipment Reuse Program: </w:t>
      </w:r>
      <w:hyperlink r:id="rId11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www.dmerequipment.org</w:t>
        </w:r>
      </w:hyperlink>
    </w:p>
    <w:p w:rsidR="002825AC" w:rsidRPr="00F81101" w:rsidRDefault="00736FEE" w:rsidP="002825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 xml:space="preserve">Assistive Technology Regional Centers Device Demonstration and Loan:  </w:t>
      </w:r>
      <w:hyperlink r:id="rId12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massmatch.org/inventory</w:t>
        </w:r>
      </w:hyperlink>
    </w:p>
    <w:p w:rsidR="00736FEE" w:rsidRPr="00F81101" w:rsidRDefault="00736FEE" w:rsidP="002825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 xml:space="preserve">Assistive Technology School Share:  </w:t>
      </w:r>
      <w:hyperlink r:id="rId13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www.atschoolshare.org</w:t>
        </w:r>
      </w:hyperlink>
    </w:p>
    <w:p w:rsidR="00736FEE" w:rsidRPr="00F81101" w:rsidRDefault="00AF4CF0" w:rsidP="00736FEE">
      <w:pPr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sz w:val="24"/>
          <w:szCs w:val="24"/>
        </w:rPr>
        <w:t>Several</w:t>
      </w:r>
      <w:r w:rsidR="00736FEE" w:rsidRPr="00F81101">
        <w:rPr>
          <w:rFonts w:ascii="Times New Roman" w:hAnsi="Times New Roman" w:cs="Times New Roman"/>
          <w:sz w:val="24"/>
          <w:szCs w:val="24"/>
        </w:rPr>
        <w:t xml:space="preserve"> Massachusetts </w:t>
      </w:r>
      <w:r w:rsidR="00F81101">
        <w:rPr>
          <w:rFonts w:ascii="Times New Roman" w:hAnsi="Times New Roman" w:cs="Times New Roman"/>
          <w:sz w:val="24"/>
          <w:szCs w:val="24"/>
        </w:rPr>
        <w:t xml:space="preserve">state </w:t>
      </w:r>
      <w:r w:rsidR="00736FEE" w:rsidRPr="00F81101">
        <w:rPr>
          <w:rFonts w:ascii="Times New Roman" w:hAnsi="Times New Roman" w:cs="Times New Roman"/>
          <w:sz w:val="24"/>
          <w:szCs w:val="24"/>
        </w:rPr>
        <w:t xml:space="preserve">agencies </w:t>
      </w:r>
      <w:r w:rsidRPr="00F81101">
        <w:rPr>
          <w:rFonts w:ascii="Times New Roman" w:hAnsi="Times New Roman" w:cs="Times New Roman"/>
          <w:sz w:val="24"/>
          <w:szCs w:val="24"/>
        </w:rPr>
        <w:t xml:space="preserve">offer </w:t>
      </w:r>
      <w:r w:rsidR="00736FEE" w:rsidRPr="00F81101">
        <w:rPr>
          <w:rFonts w:ascii="Times New Roman" w:hAnsi="Times New Roman" w:cs="Times New Roman"/>
          <w:sz w:val="24"/>
          <w:szCs w:val="24"/>
        </w:rPr>
        <w:t xml:space="preserve">Assistive Technology </w:t>
      </w:r>
      <w:r w:rsidRPr="00F81101">
        <w:rPr>
          <w:rFonts w:ascii="Times New Roman" w:hAnsi="Times New Roman" w:cs="Times New Roman"/>
          <w:sz w:val="24"/>
          <w:szCs w:val="24"/>
        </w:rPr>
        <w:t>services</w:t>
      </w:r>
      <w:r w:rsidR="00736FEE" w:rsidRPr="00F81101">
        <w:rPr>
          <w:rFonts w:ascii="Times New Roman" w:hAnsi="Times New Roman" w:cs="Times New Roman"/>
          <w:sz w:val="24"/>
          <w:szCs w:val="24"/>
        </w:rPr>
        <w:t xml:space="preserve"> designed for the </w:t>
      </w:r>
      <w:r w:rsidR="00F81101">
        <w:rPr>
          <w:rFonts w:ascii="Times New Roman" w:hAnsi="Times New Roman" w:cs="Times New Roman"/>
          <w:sz w:val="24"/>
          <w:szCs w:val="24"/>
        </w:rPr>
        <w:t>consumers</w:t>
      </w:r>
      <w:r w:rsidR="00736FEE" w:rsidRPr="00F81101">
        <w:rPr>
          <w:rFonts w:ascii="Times New Roman" w:hAnsi="Times New Roman" w:cs="Times New Roman"/>
          <w:sz w:val="24"/>
          <w:szCs w:val="24"/>
        </w:rPr>
        <w:t xml:space="preserve"> they serve:</w:t>
      </w:r>
    </w:p>
    <w:p w:rsidR="0095292A" w:rsidRPr="00F81101" w:rsidRDefault="0095292A" w:rsidP="00F81101">
      <w:pPr>
        <w:ind w:left="360"/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>Department of Developmental Services Assistive Technology Services</w:t>
      </w:r>
      <w:r w:rsidRPr="00F81101">
        <w:rPr>
          <w:rFonts w:ascii="Times New Roman" w:hAnsi="Times New Roman" w:cs="Times New Roman"/>
          <w:sz w:val="24"/>
          <w:szCs w:val="24"/>
        </w:rPr>
        <w:t>:</w:t>
      </w:r>
      <w:r w:rsidRPr="00F81101">
        <w:rPr>
          <w:rFonts w:ascii="Times New Roman" w:hAnsi="Times New Roman" w:cs="Times New Roman"/>
          <w:sz w:val="24"/>
          <w:szCs w:val="24"/>
        </w:rPr>
        <w:br/>
        <w:t xml:space="preserve">Contact </w:t>
      </w:r>
      <w:hyperlink r:id="rId14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thomas.mercier@state.ma.us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 or visit: </w:t>
      </w:r>
      <w:hyperlink r:id="rId15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br/>
          <w:t>mass.gov/eohhs/gov/departments/dds/assistive-technology.html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5292A" w:rsidRPr="00F81101" w:rsidRDefault="0095292A" w:rsidP="00F81101">
      <w:pPr>
        <w:ind w:left="360"/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>Home Modification Loan Program</w:t>
      </w:r>
      <w:r w:rsidRPr="00F81101">
        <w:rPr>
          <w:rFonts w:ascii="Times New Roman" w:hAnsi="Times New Roman" w:cs="Times New Roman"/>
          <w:sz w:val="24"/>
          <w:szCs w:val="24"/>
        </w:rPr>
        <w:t>:</w:t>
      </w:r>
      <w:r w:rsidRPr="00F81101">
        <w:rPr>
          <w:rFonts w:ascii="Times New Roman" w:hAnsi="Times New Roman" w:cs="Times New Roman"/>
          <w:sz w:val="24"/>
          <w:szCs w:val="24"/>
        </w:rPr>
        <w:br/>
        <w:t xml:space="preserve">Contact </w:t>
      </w:r>
      <w:hyperlink r:id="rId16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sgillam@cedac.org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, call 1-866-500-5599, or visit </w:t>
      </w:r>
      <w:r w:rsidRPr="00F81101">
        <w:rPr>
          <w:rFonts w:ascii="Times New Roman" w:hAnsi="Times New Roman" w:cs="Times New Roman"/>
          <w:sz w:val="24"/>
          <w:szCs w:val="24"/>
        </w:rPr>
        <w:br/>
      </w:r>
      <w:hyperlink r:id="rId17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mass.gov/eohhs/consumer/disability-services/housing-disability/home-mod-loan/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5292A" w:rsidRPr="00F81101" w:rsidRDefault="0095292A" w:rsidP="00F81101">
      <w:pPr>
        <w:ind w:left="360"/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>Mass</w:t>
      </w:r>
      <w:r w:rsidR="00AF4CF0" w:rsidRPr="00F81101">
        <w:rPr>
          <w:rFonts w:ascii="Times New Roman" w:hAnsi="Times New Roman" w:cs="Times New Roman"/>
          <w:b/>
          <w:sz w:val="24"/>
          <w:szCs w:val="24"/>
        </w:rPr>
        <w:t>achusetts</w:t>
      </w:r>
      <w:r w:rsidRPr="00F81101">
        <w:rPr>
          <w:rFonts w:ascii="Times New Roman" w:hAnsi="Times New Roman" w:cs="Times New Roman"/>
          <w:b/>
          <w:sz w:val="24"/>
          <w:szCs w:val="24"/>
        </w:rPr>
        <w:t xml:space="preserve"> Commission for the Blind AT for the Blind Program</w:t>
      </w:r>
      <w:r w:rsidRPr="00F81101">
        <w:rPr>
          <w:rFonts w:ascii="Times New Roman" w:hAnsi="Times New Roman" w:cs="Times New Roman"/>
          <w:sz w:val="24"/>
          <w:szCs w:val="24"/>
        </w:rPr>
        <w:t>:</w:t>
      </w:r>
      <w:bookmarkStart w:id="0" w:name="_GoBack"/>
      <w:bookmarkEnd w:id="0"/>
      <w:r w:rsidRPr="00F81101">
        <w:rPr>
          <w:rFonts w:ascii="Times New Roman" w:hAnsi="Times New Roman" w:cs="Times New Roman"/>
          <w:sz w:val="24"/>
          <w:szCs w:val="24"/>
        </w:rPr>
        <w:br/>
        <w:t xml:space="preserve">Contact </w:t>
      </w:r>
      <w:hyperlink r:id="rId18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alexander.pooler@state.ma.us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, call 617.626.7505, or visit: </w:t>
      </w:r>
      <w:hyperlink r:id="rId19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mass.gov/eohhs/gov/departments/mcb/assistive-tech/assistive-technology-for-the-blind-prog.html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5292A" w:rsidRPr="00F81101" w:rsidRDefault="00AF4CF0" w:rsidP="00F81101">
      <w:pPr>
        <w:ind w:left="360"/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 xml:space="preserve">Massachusetts </w:t>
      </w:r>
      <w:r w:rsidR="0095292A" w:rsidRPr="00F81101">
        <w:rPr>
          <w:rFonts w:ascii="Times New Roman" w:hAnsi="Times New Roman" w:cs="Times New Roman"/>
          <w:b/>
          <w:sz w:val="24"/>
          <w:szCs w:val="24"/>
        </w:rPr>
        <w:t>Commission for the Deaf and Hard of Hearing Communication Access, Training and Tech Services</w:t>
      </w:r>
      <w:r w:rsidR="0095292A" w:rsidRPr="00F81101">
        <w:rPr>
          <w:rFonts w:ascii="Times New Roman" w:hAnsi="Times New Roman" w:cs="Times New Roman"/>
          <w:sz w:val="24"/>
          <w:szCs w:val="24"/>
        </w:rPr>
        <w:t>:</w:t>
      </w:r>
      <w:r w:rsidR="0095292A" w:rsidRPr="00F81101">
        <w:rPr>
          <w:rFonts w:ascii="Times New Roman" w:hAnsi="Times New Roman" w:cs="Times New Roman"/>
          <w:sz w:val="24"/>
          <w:szCs w:val="24"/>
        </w:rPr>
        <w:br/>
        <w:t xml:space="preserve">Contact </w:t>
      </w:r>
      <w:hyperlink r:id="rId20" w:history="1">
        <w:r w:rsidR="0095292A"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jonathan.o’dell@state.ma.us</w:t>
        </w:r>
      </w:hyperlink>
      <w:r w:rsidR="0095292A" w:rsidRPr="00F81101">
        <w:rPr>
          <w:rFonts w:ascii="Times New Roman" w:hAnsi="Times New Roman" w:cs="Times New Roman"/>
          <w:sz w:val="24"/>
          <w:szCs w:val="24"/>
        </w:rPr>
        <w:t xml:space="preserve"> or visit: </w:t>
      </w:r>
      <w:hyperlink r:id="rId21" w:history="1">
        <w:r w:rsidR="0095292A"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mass.gov/eohhs/gov/departments/mcdhh/programs/communicate-train/</w:t>
        </w:r>
      </w:hyperlink>
      <w:r w:rsidR="0095292A" w:rsidRPr="00F811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36FEE" w:rsidRPr="00F81101" w:rsidRDefault="00736FEE" w:rsidP="00F81101">
      <w:pPr>
        <w:ind w:left="360"/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>Massachusetts Rehabilitation Commission Vocational Rehabilitation Adaptive Assistance</w:t>
      </w:r>
      <w:r w:rsidRPr="00F81101">
        <w:rPr>
          <w:rFonts w:ascii="Times New Roman" w:hAnsi="Times New Roman" w:cs="Times New Roman"/>
          <w:sz w:val="24"/>
          <w:szCs w:val="24"/>
        </w:rPr>
        <w:t xml:space="preserve">: </w:t>
      </w:r>
      <w:hyperlink r:id="rId22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mass.gov/eohhs/consumer/disability-services/vocational-rehab/rehabilitation-tech.html</w:t>
        </w:r>
      </w:hyperlink>
    </w:p>
    <w:p w:rsidR="00350531" w:rsidRPr="00F81101" w:rsidRDefault="00E6786E" w:rsidP="00F81101">
      <w:pPr>
        <w:ind w:left="360"/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>Massachusetts Rehabilitation Assistive Technology Independent Living Program</w:t>
      </w:r>
      <w:r w:rsidRPr="00F81101">
        <w:rPr>
          <w:rFonts w:ascii="Times New Roman" w:hAnsi="Times New Roman" w:cs="Times New Roman"/>
          <w:sz w:val="24"/>
          <w:szCs w:val="24"/>
        </w:rPr>
        <w:t>:</w:t>
      </w:r>
      <w:r w:rsidRPr="00F81101">
        <w:rPr>
          <w:rFonts w:ascii="Times New Roman" w:hAnsi="Times New Roman" w:cs="Times New Roman"/>
          <w:sz w:val="24"/>
          <w:szCs w:val="24"/>
        </w:rPr>
        <w:br/>
      </w:r>
      <w:r w:rsidR="00350531" w:rsidRPr="00F81101">
        <w:rPr>
          <w:rFonts w:ascii="Times New Roman" w:hAnsi="Times New Roman" w:cs="Times New Roman"/>
          <w:sz w:val="24"/>
          <w:szCs w:val="24"/>
        </w:rPr>
        <w:t xml:space="preserve">Greater </w:t>
      </w:r>
      <w:r w:rsidRPr="00F81101">
        <w:rPr>
          <w:rFonts w:ascii="Times New Roman" w:hAnsi="Times New Roman" w:cs="Times New Roman"/>
          <w:sz w:val="24"/>
          <w:szCs w:val="24"/>
        </w:rPr>
        <w:t>Boston, Central MA and Northeast MA, contact East</w:t>
      </w:r>
      <w:r w:rsidR="00350531" w:rsidRPr="00F81101">
        <w:rPr>
          <w:rFonts w:ascii="Times New Roman" w:hAnsi="Times New Roman" w:cs="Times New Roman"/>
          <w:sz w:val="24"/>
          <w:szCs w:val="24"/>
        </w:rPr>
        <w:t>er Seals MA at 617-226-2859 or</w:t>
      </w:r>
      <w:r w:rsidRPr="00F81101"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="00350531"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ATIL@eastersealsma.org</w:t>
        </w:r>
      </w:hyperlink>
      <w:r w:rsidR="00350531" w:rsidRPr="00F81101">
        <w:rPr>
          <w:rFonts w:ascii="Times New Roman" w:hAnsi="Times New Roman" w:cs="Times New Roman"/>
          <w:sz w:val="24"/>
          <w:szCs w:val="24"/>
        </w:rPr>
        <w:br/>
        <w:t xml:space="preserve">Western MA, contact UCP Berkshire at 413-442-1562 or </w:t>
      </w:r>
      <w:hyperlink r:id="rId24" w:history="1">
        <w:r w:rsidR="00350531"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dmayo@ucpberkshire.org</w:t>
        </w:r>
      </w:hyperlink>
      <w:r w:rsidR="00350531" w:rsidRPr="00F81101">
        <w:rPr>
          <w:rFonts w:ascii="Times New Roman" w:hAnsi="Times New Roman" w:cs="Times New Roman"/>
          <w:sz w:val="24"/>
          <w:szCs w:val="24"/>
        </w:rPr>
        <w:br/>
        <w:t xml:space="preserve">Southeastern MA and the Cape, contact UMass Dartmouth  at 508-999-8482 or </w:t>
      </w:r>
      <w:hyperlink r:id="rId25" w:history="1">
        <w:r w:rsidR="00350531"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bthorn@umassd.edu</w:t>
        </w:r>
      </w:hyperlink>
      <w:r w:rsidR="00350531" w:rsidRPr="00F811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5292A" w:rsidRPr="00F81101" w:rsidRDefault="00AF4CF0" w:rsidP="00F81101">
      <w:pPr>
        <w:ind w:left="360"/>
        <w:rPr>
          <w:rFonts w:ascii="Times New Roman" w:hAnsi="Times New Roman" w:cs="Times New Roman"/>
          <w:sz w:val="24"/>
          <w:szCs w:val="24"/>
        </w:rPr>
      </w:pPr>
      <w:r w:rsidRPr="00F81101">
        <w:rPr>
          <w:rFonts w:ascii="Times New Roman" w:hAnsi="Times New Roman" w:cs="Times New Roman"/>
          <w:b/>
          <w:sz w:val="24"/>
          <w:szCs w:val="24"/>
        </w:rPr>
        <w:t xml:space="preserve">Massachusetts </w:t>
      </w:r>
      <w:r w:rsidR="0095292A" w:rsidRPr="00F81101">
        <w:rPr>
          <w:rFonts w:ascii="Times New Roman" w:hAnsi="Times New Roman" w:cs="Times New Roman"/>
          <w:b/>
          <w:sz w:val="24"/>
          <w:szCs w:val="24"/>
        </w:rPr>
        <w:t>Telecommunication Equipment Distribution Program</w:t>
      </w:r>
      <w:r w:rsidR="0095292A" w:rsidRPr="00F81101">
        <w:rPr>
          <w:rFonts w:ascii="Times New Roman" w:hAnsi="Times New Roman" w:cs="Times New Roman"/>
          <w:sz w:val="24"/>
          <w:szCs w:val="24"/>
        </w:rPr>
        <w:t>:</w:t>
      </w:r>
      <w:r w:rsidR="0095292A" w:rsidRPr="00F81101">
        <w:rPr>
          <w:rFonts w:ascii="Times New Roman" w:hAnsi="Times New Roman" w:cs="Times New Roman"/>
          <w:sz w:val="24"/>
          <w:szCs w:val="24"/>
        </w:rPr>
        <w:br/>
        <w:t>Contact 800-300-5658</w:t>
      </w:r>
      <w:r w:rsidRPr="00F81101">
        <w:rPr>
          <w:rFonts w:ascii="Times New Roman" w:hAnsi="Times New Roman" w:cs="Times New Roman"/>
          <w:sz w:val="24"/>
          <w:szCs w:val="24"/>
        </w:rPr>
        <w:t xml:space="preserve"> or visit: </w:t>
      </w:r>
      <w:hyperlink r:id="rId26" w:history="1">
        <w:r w:rsidRPr="00F81101">
          <w:rPr>
            <w:rStyle w:val="Hyperlink"/>
            <w:rFonts w:ascii="Times New Roman" w:hAnsi="Times New Roman" w:cs="Times New Roman"/>
            <w:sz w:val="24"/>
            <w:szCs w:val="24"/>
          </w:rPr>
          <w:t>mass.gov/eopss/agencies/massedp/</w:t>
        </w:r>
      </w:hyperlink>
      <w:r w:rsidRPr="00F8110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5292A" w:rsidRPr="00F81101" w:rsidSect="00AF4CF0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4E53" w:rsidRDefault="00714E53" w:rsidP="00F81101">
      <w:pPr>
        <w:spacing w:after="0" w:line="240" w:lineRule="auto"/>
      </w:pPr>
      <w:r>
        <w:separator/>
      </w:r>
    </w:p>
  </w:endnote>
  <w:endnote w:type="continuationSeparator" w:id="0">
    <w:p w:rsidR="00714E53" w:rsidRDefault="00714E53" w:rsidP="00F81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101" w:rsidRDefault="00F8110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101" w:rsidRDefault="00F8110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101" w:rsidRDefault="00F811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4E53" w:rsidRDefault="00714E53" w:rsidP="00F81101">
      <w:pPr>
        <w:spacing w:after="0" w:line="240" w:lineRule="auto"/>
      </w:pPr>
      <w:r>
        <w:separator/>
      </w:r>
    </w:p>
  </w:footnote>
  <w:footnote w:type="continuationSeparator" w:id="0">
    <w:p w:rsidR="00714E53" w:rsidRDefault="00714E53" w:rsidP="00F81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101" w:rsidRDefault="00F8110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101" w:rsidRDefault="00F8110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101" w:rsidRDefault="00F8110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42C4D"/>
    <w:multiLevelType w:val="hybridMultilevel"/>
    <w:tmpl w:val="80A6E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rU0tTAwNze1MLZQ0lEKTi0uzszPAykwqgUAVwYWXCwAAAA="/>
  </w:docVars>
  <w:rsids>
    <w:rsidRoot w:val="002825AC"/>
    <w:rsid w:val="002825AC"/>
    <w:rsid w:val="00350531"/>
    <w:rsid w:val="00584B2B"/>
    <w:rsid w:val="006E127C"/>
    <w:rsid w:val="00714E53"/>
    <w:rsid w:val="00736FEE"/>
    <w:rsid w:val="0095292A"/>
    <w:rsid w:val="00AF4CF0"/>
    <w:rsid w:val="00E6786E"/>
    <w:rsid w:val="00F81101"/>
    <w:rsid w:val="00FF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D8624A-FDA5-4960-8F02-0B2159D6D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5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5A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6FE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1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1101"/>
  </w:style>
  <w:style w:type="paragraph" w:styleId="Footer">
    <w:name w:val="footer"/>
    <w:basedOn w:val="Normal"/>
    <w:link w:val="FooterChar"/>
    <w:uiPriority w:val="99"/>
    <w:unhideWhenUsed/>
    <w:rsid w:val="00F81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11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tschoolshare.org/" TargetMode="External"/><Relationship Id="rId18" Type="http://schemas.openxmlformats.org/officeDocument/2006/relationships/hyperlink" Target="mailto:alexander.pooler@state.ma.us" TargetMode="External"/><Relationship Id="rId26" Type="http://schemas.openxmlformats.org/officeDocument/2006/relationships/hyperlink" Target="http://www.mass.gov/eopss/agencies/massedp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mass.gov/eohhs/gov/departments/mcdhh/programs/communicate-train/" TargetMode="External"/><Relationship Id="rId34" Type="http://schemas.openxmlformats.org/officeDocument/2006/relationships/theme" Target="theme/theme1.xml"/><Relationship Id="rId7" Type="http://schemas.openxmlformats.org/officeDocument/2006/relationships/hyperlink" Target="http://www.massmatch.org" TargetMode="External"/><Relationship Id="rId12" Type="http://schemas.openxmlformats.org/officeDocument/2006/relationships/hyperlink" Target="http://massmatch.org/inventory" TargetMode="External"/><Relationship Id="rId17" Type="http://schemas.openxmlformats.org/officeDocument/2006/relationships/hyperlink" Target="http://mass.gov/eohhs/consumer/disability-services/housing-disability/home-mod-loan/" TargetMode="External"/><Relationship Id="rId25" Type="http://schemas.openxmlformats.org/officeDocument/2006/relationships/hyperlink" Target="mailto:bthorn@umassd.edu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sgillam@cedac.org" TargetMode="External"/><Relationship Id="rId20" Type="http://schemas.openxmlformats.org/officeDocument/2006/relationships/hyperlink" Target="mailto:jonathan.o&#8217;dell@state.ma.us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merequipment.org/" TargetMode="External"/><Relationship Id="rId24" Type="http://schemas.openxmlformats.org/officeDocument/2006/relationships/hyperlink" Target="mailto:dmayo@ucpberkshire.org" TargetMode="External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://www.mass.gov/eohhs/gov/departments/dds/assistive-technology.html" TargetMode="External"/><Relationship Id="rId23" Type="http://schemas.openxmlformats.org/officeDocument/2006/relationships/hyperlink" Target="mailto:ATIL@eastersealsma.org" TargetMode="External"/><Relationship Id="rId28" Type="http://schemas.openxmlformats.org/officeDocument/2006/relationships/header" Target="header2.xml"/><Relationship Id="rId10" Type="http://schemas.openxmlformats.org/officeDocument/2006/relationships/hyperlink" Target="http://www.massatloan.org/aboutmaatminiloan.htm" TargetMode="External"/><Relationship Id="rId19" Type="http://schemas.openxmlformats.org/officeDocument/2006/relationships/hyperlink" Target="http://www.mass.gov/eohhs/gov/departments/mcb/assistive-tech/assistive-technology-for-the-blind-prog.html" TargetMode="External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massatloan.org/" TargetMode="External"/><Relationship Id="rId14" Type="http://schemas.openxmlformats.org/officeDocument/2006/relationships/hyperlink" Target="mailto:thomas.mercier@state.ma.us" TargetMode="External"/><Relationship Id="rId22" Type="http://schemas.openxmlformats.org/officeDocument/2006/relationships/hyperlink" Target="http://www.mass.gov/eohhs/consumer/disability-services/vocational-rehab/rehabilitation-tech.html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://www.getatstuff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Berner</dc:creator>
  <cp:lastModifiedBy>Bonney, Kobena (MRC)</cp:lastModifiedBy>
  <cp:revision>7</cp:revision>
  <dcterms:created xsi:type="dcterms:W3CDTF">2017-06-05T11:32:00Z</dcterms:created>
  <dcterms:modified xsi:type="dcterms:W3CDTF">2017-06-09T16:27:00Z</dcterms:modified>
</cp:coreProperties>
</file>